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3E80" w:rsidRPr="00781F9E" w:rsidRDefault="005D5E5C">
      <w:pPr>
        <w:jc w:val="center"/>
        <w:rPr>
          <w:rFonts w:ascii="方正小标宋_GBK" w:eastAsia="方正小标宋_GBK" w:hAnsi="新宋体" w:cs="Arial"/>
          <w:bCs/>
          <w:sz w:val="36"/>
        </w:rPr>
      </w:pPr>
      <w:bookmarkStart w:id="0" w:name="_GoBack"/>
      <w:bookmarkEnd w:id="0"/>
      <w:r w:rsidRPr="00781F9E">
        <w:rPr>
          <w:rFonts w:ascii="方正小标宋_GBK" w:eastAsia="方正小标宋_GBK" w:hAnsi="新宋体" w:cs="Arial" w:hint="eastAsia"/>
          <w:bCs/>
          <w:sz w:val="36"/>
        </w:rPr>
        <w:t>报名登记表</w:t>
      </w:r>
    </w:p>
    <w:p w:rsidR="005D3E80" w:rsidRDefault="005D3E80">
      <w:pPr>
        <w:adjustRightInd w:val="0"/>
        <w:snapToGrid w:val="0"/>
        <w:rPr>
          <w:rFonts w:eastAsia="楷体_GB2312"/>
          <w:b/>
          <w:bCs/>
          <w:sz w:val="28"/>
        </w:rPr>
      </w:pPr>
    </w:p>
    <w:tbl>
      <w:tblPr>
        <w:tblW w:w="907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846"/>
        <w:gridCol w:w="623"/>
        <w:gridCol w:w="1198"/>
        <w:gridCol w:w="1192"/>
        <w:gridCol w:w="1199"/>
        <w:gridCol w:w="1207"/>
        <w:gridCol w:w="1197"/>
        <w:gridCol w:w="1610"/>
      </w:tblGrid>
      <w:tr w:rsidR="005D3E80" w:rsidRPr="00781F9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姓  名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性  别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w w:val="90"/>
                <w:sz w:val="24"/>
              </w:rPr>
            </w:pPr>
            <w:r w:rsidRPr="00781F9E">
              <w:rPr>
                <w:rFonts w:ascii="仿宋_GB2312" w:eastAsia="仿宋_GB2312" w:hint="eastAsia"/>
                <w:w w:val="90"/>
                <w:sz w:val="24"/>
              </w:rPr>
              <w:t>出生年月</w:t>
            </w:r>
          </w:p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w w:val="90"/>
                <w:sz w:val="24"/>
              </w:rPr>
            </w:pPr>
            <w:r w:rsidRPr="00781F9E">
              <w:rPr>
                <w:rFonts w:ascii="仿宋_GB2312" w:eastAsia="仿宋_GB2312" w:hint="eastAsia"/>
                <w:w w:val="90"/>
                <w:sz w:val="24"/>
              </w:rPr>
              <w:t>（岁）</w:t>
            </w:r>
          </w:p>
        </w:tc>
        <w:tc>
          <w:tcPr>
            <w:tcW w:w="11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年 月</w:t>
            </w:r>
          </w:p>
        </w:tc>
        <w:tc>
          <w:tcPr>
            <w:tcW w:w="161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照  片</w:t>
            </w:r>
          </w:p>
        </w:tc>
      </w:tr>
      <w:tr w:rsidR="005D3E80" w:rsidRPr="00781F9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民  族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籍  贯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出生地</w:t>
            </w:r>
          </w:p>
        </w:tc>
        <w:tc>
          <w:tcPr>
            <w:tcW w:w="11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widowControl/>
              <w:adjustRightInd w:val="0"/>
              <w:snapToGrid w:val="0"/>
              <w:jc w:val="left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政治面貌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参加工</w:t>
            </w:r>
          </w:p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作时间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健康状况</w:t>
            </w:r>
          </w:p>
        </w:tc>
        <w:tc>
          <w:tcPr>
            <w:tcW w:w="11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widowControl/>
              <w:adjustRightInd w:val="0"/>
              <w:snapToGrid w:val="0"/>
              <w:jc w:val="left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专业技</w:t>
            </w:r>
          </w:p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proofErr w:type="gramStart"/>
            <w:r w:rsidRPr="00781F9E">
              <w:rPr>
                <w:rFonts w:ascii="仿宋_GB2312" w:eastAsia="仿宋_GB2312" w:hint="eastAsia"/>
                <w:sz w:val="24"/>
              </w:rPr>
              <w:t>术职务</w:t>
            </w:r>
            <w:proofErr w:type="gramEnd"/>
          </w:p>
        </w:tc>
        <w:tc>
          <w:tcPr>
            <w:tcW w:w="23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熟悉专业有何专长</w:t>
            </w:r>
          </w:p>
        </w:tc>
        <w:tc>
          <w:tcPr>
            <w:tcW w:w="24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widowControl/>
              <w:adjustRightInd w:val="0"/>
              <w:snapToGrid w:val="0"/>
              <w:jc w:val="left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cantSplit/>
          <w:trHeight w:val="765"/>
          <w:jc w:val="center"/>
        </w:trPr>
        <w:tc>
          <w:tcPr>
            <w:tcW w:w="1469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学  历</w:t>
            </w:r>
          </w:p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学  位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全日制</w:t>
            </w:r>
          </w:p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教  育</w:t>
            </w:r>
          </w:p>
        </w:tc>
        <w:tc>
          <w:tcPr>
            <w:tcW w:w="23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毕业院校系及专业</w:t>
            </w:r>
          </w:p>
        </w:tc>
        <w:tc>
          <w:tcPr>
            <w:tcW w:w="28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cantSplit/>
          <w:trHeight w:val="765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widowControl/>
              <w:adjustRightInd w:val="0"/>
              <w:snapToGrid w:val="0"/>
              <w:jc w:val="left"/>
              <w:rPr>
                <w:rFonts w:ascii="仿宋_GB2312" w:eastAsia="仿宋_GB2312"/>
                <w:sz w:val="24"/>
              </w:rPr>
            </w:pP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在  职</w:t>
            </w:r>
          </w:p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教  育</w:t>
            </w:r>
          </w:p>
        </w:tc>
        <w:tc>
          <w:tcPr>
            <w:tcW w:w="23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毕业院校系及专业</w:t>
            </w:r>
          </w:p>
        </w:tc>
        <w:tc>
          <w:tcPr>
            <w:tcW w:w="28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trHeight w:val="660"/>
          <w:jc w:val="center"/>
        </w:trPr>
        <w:tc>
          <w:tcPr>
            <w:tcW w:w="26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 xml:space="preserve">竞 聘 职 </w:t>
            </w:r>
            <w:proofErr w:type="gramStart"/>
            <w:r w:rsidRPr="00781F9E">
              <w:rPr>
                <w:rFonts w:ascii="仿宋_GB2312" w:eastAsia="仿宋_GB2312" w:hint="eastAsia"/>
                <w:sz w:val="24"/>
              </w:rPr>
              <w:t>务</w:t>
            </w:r>
            <w:proofErr w:type="gramEnd"/>
          </w:p>
        </w:tc>
        <w:tc>
          <w:tcPr>
            <w:tcW w:w="640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trHeight w:val="727"/>
          <w:jc w:val="center"/>
        </w:trPr>
        <w:tc>
          <w:tcPr>
            <w:tcW w:w="26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联 系 方 式</w:t>
            </w:r>
          </w:p>
        </w:tc>
        <w:tc>
          <w:tcPr>
            <w:tcW w:w="640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cantSplit/>
          <w:trHeight w:val="5088"/>
          <w:jc w:val="center"/>
        </w:trPr>
        <w:tc>
          <w:tcPr>
            <w:tcW w:w="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5D3E80" w:rsidRPr="00781F9E" w:rsidRDefault="005D5E5C">
            <w:pPr>
              <w:adjustRightInd w:val="0"/>
              <w:snapToGrid w:val="0"/>
              <w:jc w:val="center"/>
              <w:rPr>
                <w:rFonts w:ascii="仿宋_GB2312" w:eastAsia="仿宋_GB2312" w:hAnsi="楷体"/>
                <w:sz w:val="24"/>
              </w:rPr>
            </w:pPr>
            <w:r w:rsidRPr="00781F9E">
              <w:rPr>
                <w:rFonts w:ascii="仿宋_GB2312" w:eastAsia="仿宋_GB2312" w:hAnsi="楷体" w:hint="eastAsia"/>
                <w:sz w:val="24"/>
              </w:rPr>
              <w:t>简历（从大学起）</w:t>
            </w:r>
          </w:p>
        </w:tc>
        <w:tc>
          <w:tcPr>
            <w:tcW w:w="822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adjustRightInd w:val="0"/>
              <w:snapToGrid w:val="0"/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trHeight w:val="2962"/>
          <w:jc w:val="center"/>
        </w:trPr>
        <w:tc>
          <w:tcPr>
            <w:tcW w:w="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5E5C">
            <w:pPr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lastRenderedPageBreak/>
              <w:t>奖</w:t>
            </w:r>
          </w:p>
          <w:p w:rsidR="005D3E80" w:rsidRPr="00781F9E" w:rsidRDefault="005D5E5C">
            <w:pPr>
              <w:jc w:val="center"/>
              <w:rPr>
                <w:rFonts w:ascii="仿宋_GB2312" w:eastAsia="仿宋_GB2312"/>
                <w:sz w:val="24"/>
              </w:rPr>
            </w:pPr>
            <w:proofErr w:type="gramStart"/>
            <w:r w:rsidRPr="00781F9E">
              <w:rPr>
                <w:rFonts w:ascii="仿宋_GB2312" w:eastAsia="仿宋_GB2312" w:hint="eastAsia"/>
                <w:sz w:val="24"/>
              </w:rPr>
              <w:t>惩</w:t>
            </w:r>
            <w:proofErr w:type="gramEnd"/>
          </w:p>
          <w:p w:rsidR="005D3E80" w:rsidRPr="00781F9E" w:rsidRDefault="005D5E5C">
            <w:pPr>
              <w:jc w:val="center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>情</w:t>
            </w:r>
          </w:p>
          <w:p w:rsidR="005D3E80" w:rsidRPr="00781F9E" w:rsidRDefault="005D5E5C">
            <w:pPr>
              <w:jc w:val="center"/>
              <w:rPr>
                <w:rFonts w:ascii="仿宋_GB2312" w:eastAsia="仿宋_GB2312"/>
                <w:sz w:val="24"/>
              </w:rPr>
            </w:pPr>
            <w:proofErr w:type="gramStart"/>
            <w:r w:rsidRPr="00781F9E">
              <w:rPr>
                <w:rFonts w:ascii="仿宋_GB2312" w:eastAsia="仿宋_GB2312" w:hint="eastAsia"/>
                <w:sz w:val="24"/>
              </w:rPr>
              <w:t>况</w:t>
            </w:r>
            <w:proofErr w:type="gramEnd"/>
          </w:p>
        </w:tc>
        <w:tc>
          <w:tcPr>
            <w:tcW w:w="822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rPr>
                <w:rFonts w:ascii="仿宋_GB2312" w:eastAsia="仿宋_GB2312"/>
                <w:sz w:val="24"/>
              </w:rPr>
            </w:pPr>
          </w:p>
        </w:tc>
      </w:tr>
      <w:tr w:rsidR="005D3E80" w:rsidRPr="00781F9E">
        <w:trPr>
          <w:cantSplit/>
          <w:trHeight w:val="10062"/>
          <w:jc w:val="center"/>
        </w:trPr>
        <w:tc>
          <w:tcPr>
            <w:tcW w:w="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5D3E80" w:rsidRPr="00781F9E" w:rsidRDefault="005D5E5C">
            <w:pPr>
              <w:ind w:left="113" w:right="113"/>
              <w:jc w:val="center"/>
              <w:rPr>
                <w:rFonts w:ascii="仿宋_GB2312" w:eastAsia="仿宋_GB2312" w:hAnsi="楷体"/>
                <w:sz w:val="24"/>
              </w:rPr>
            </w:pPr>
            <w:r w:rsidRPr="00781F9E">
              <w:rPr>
                <w:rFonts w:ascii="仿宋_GB2312" w:eastAsia="仿宋_GB2312" w:hAnsi="楷体" w:hint="eastAsia"/>
                <w:sz w:val="24"/>
              </w:rPr>
              <w:t>自荐理由</w:t>
            </w:r>
          </w:p>
        </w:tc>
        <w:tc>
          <w:tcPr>
            <w:tcW w:w="822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3E80">
            <w:pPr>
              <w:jc w:val="center"/>
              <w:rPr>
                <w:rFonts w:ascii="仿宋_GB2312" w:eastAsia="仿宋_GB2312" w:hAnsi="楷体"/>
                <w:sz w:val="24"/>
              </w:rPr>
            </w:pPr>
          </w:p>
          <w:p w:rsidR="005D3E80" w:rsidRPr="00781F9E" w:rsidRDefault="005D5E5C">
            <w:pPr>
              <w:spacing w:line="360" w:lineRule="auto"/>
              <w:ind w:firstLineChars="200" w:firstLine="480"/>
              <w:rPr>
                <w:rFonts w:ascii="仿宋_GB2312" w:eastAsia="仿宋_GB2312"/>
                <w:sz w:val="24"/>
                <w:u w:val="single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 xml:space="preserve">                                自荐人签名：</w:t>
            </w:r>
            <w:r w:rsidRPr="00781F9E">
              <w:rPr>
                <w:rFonts w:ascii="仿宋_GB2312" w:eastAsia="仿宋_GB2312" w:hint="eastAsia"/>
                <w:sz w:val="24"/>
                <w:u w:val="single"/>
              </w:rPr>
              <w:t xml:space="preserve">            </w:t>
            </w:r>
          </w:p>
          <w:p w:rsidR="005D3E80" w:rsidRPr="00781F9E" w:rsidRDefault="005D5E5C">
            <w:pPr>
              <w:spacing w:line="360" w:lineRule="auto"/>
              <w:ind w:firstLineChars="200" w:firstLine="480"/>
              <w:rPr>
                <w:rFonts w:ascii="仿宋_GB2312" w:eastAsia="仿宋_GB2312"/>
                <w:sz w:val="24"/>
              </w:rPr>
            </w:pPr>
            <w:r w:rsidRPr="00781F9E">
              <w:rPr>
                <w:rFonts w:ascii="仿宋_GB2312" w:eastAsia="仿宋_GB2312" w:hint="eastAsia"/>
                <w:sz w:val="24"/>
              </w:rPr>
              <w:t xml:space="preserve">                                          年     月    日</w:t>
            </w:r>
          </w:p>
        </w:tc>
      </w:tr>
    </w:tbl>
    <w:p w:rsidR="005D3E80" w:rsidRDefault="005D3E80">
      <w:pPr>
        <w:spacing w:line="360" w:lineRule="auto"/>
        <w:ind w:firstLine="420"/>
        <w:jc w:val="right"/>
        <w:rPr>
          <w:rFonts w:ascii="Times New Roman" w:hAnsi="Times New Roman" w:cs="Times New Roman"/>
          <w:sz w:val="28"/>
          <w:szCs w:val="28"/>
        </w:rPr>
      </w:pPr>
    </w:p>
    <w:sectPr w:rsidR="005D3E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274FCF"/>
    <w:multiLevelType w:val="singleLevel"/>
    <w:tmpl w:val="CE274FCF"/>
    <w:lvl w:ilvl="0">
      <w:start w:val="1"/>
      <w:numFmt w:val="decimal"/>
      <w:suff w:val="space"/>
      <w:lvlText w:val="%1."/>
      <w:lvlJc w:val="left"/>
    </w:lvl>
  </w:abstractNum>
  <w:abstractNum w:abstractNumId="1">
    <w:nsid w:val="D0E4C501"/>
    <w:multiLevelType w:val="singleLevel"/>
    <w:tmpl w:val="D0E4C501"/>
    <w:lvl w:ilvl="0">
      <w:start w:val="3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E3sbAwNbe0MDFU0lEKTi0uzszPAykwrAUAO0r55iwAAAA="/>
    <w:docVar w:name="commondata" w:val="eyJoZGlkIjoiMDJkYmM3YmM1YmIwMTRlMTFlNzhjNjEwNWY1N2E1NjgifQ=="/>
  </w:docVars>
  <w:rsids>
    <w:rsidRoot w:val="00584ACB"/>
    <w:rsid w:val="000C7BA1"/>
    <w:rsid w:val="00181340"/>
    <w:rsid w:val="003B4902"/>
    <w:rsid w:val="00443C08"/>
    <w:rsid w:val="004925E2"/>
    <w:rsid w:val="00584ACB"/>
    <w:rsid w:val="005D3E80"/>
    <w:rsid w:val="005D5E5C"/>
    <w:rsid w:val="00666EE9"/>
    <w:rsid w:val="00781F9E"/>
    <w:rsid w:val="00A27E38"/>
    <w:rsid w:val="00C21EA7"/>
    <w:rsid w:val="00DD6877"/>
    <w:rsid w:val="00E53EF1"/>
    <w:rsid w:val="00FC4375"/>
    <w:rsid w:val="018A26D0"/>
    <w:rsid w:val="03013D7B"/>
    <w:rsid w:val="035A5581"/>
    <w:rsid w:val="04371C1D"/>
    <w:rsid w:val="06BF334B"/>
    <w:rsid w:val="077E65DB"/>
    <w:rsid w:val="08892439"/>
    <w:rsid w:val="09CA322C"/>
    <w:rsid w:val="09FF550A"/>
    <w:rsid w:val="0A17727A"/>
    <w:rsid w:val="0A7B325E"/>
    <w:rsid w:val="0B8D4D3E"/>
    <w:rsid w:val="0BB40FAD"/>
    <w:rsid w:val="0C927025"/>
    <w:rsid w:val="0E246806"/>
    <w:rsid w:val="0F530964"/>
    <w:rsid w:val="12945134"/>
    <w:rsid w:val="165544E9"/>
    <w:rsid w:val="167D700A"/>
    <w:rsid w:val="17853C2B"/>
    <w:rsid w:val="185C327C"/>
    <w:rsid w:val="196C035B"/>
    <w:rsid w:val="1A954058"/>
    <w:rsid w:val="1ADB0C06"/>
    <w:rsid w:val="1BDF48B8"/>
    <w:rsid w:val="20BF0C96"/>
    <w:rsid w:val="20FF5E41"/>
    <w:rsid w:val="2310489D"/>
    <w:rsid w:val="23CE6EB8"/>
    <w:rsid w:val="24B2062A"/>
    <w:rsid w:val="25321D22"/>
    <w:rsid w:val="2626104B"/>
    <w:rsid w:val="295E5609"/>
    <w:rsid w:val="2AD430A7"/>
    <w:rsid w:val="2B696360"/>
    <w:rsid w:val="2B9E3F04"/>
    <w:rsid w:val="2C040BF8"/>
    <w:rsid w:val="2C845E5A"/>
    <w:rsid w:val="2C966A87"/>
    <w:rsid w:val="2D46742F"/>
    <w:rsid w:val="2D794788"/>
    <w:rsid w:val="2D8F4467"/>
    <w:rsid w:val="2DF51C89"/>
    <w:rsid w:val="30435835"/>
    <w:rsid w:val="3276750B"/>
    <w:rsid w:val="34323B3C"/>
    <w:rsid w:val="34AF74C4"/>
    <w:rsid w:val="34EB4D0B"/>
    <w:rsid w:val="36534D03"/>
    <w:rsid w:val="379E37A9"/>
    <w:rsid w:val="382B67B9"/>
    <w:rsid w:val="3A972092"/>
    <w:rsid w:val="3B7055A6"/>
    <w:rsid w:val="3BB831E3"/>
    <w:rsid w:val="42B50D9D"/>
    <w:rsid w:val="43162776"/>
    <w:rsid w:val="453F7CC0"/>
    <w:rsid w:val="45A126FA"/>
    <w:rsid w:val="45FD78AD"/>
    <w:rsid w:val="48255D87"/>
    <w:rsid w:val="4AAB5552"/>
    <w:rsid w:val="4AE1120F"/>
    <w:rsid w:val="4B0215FB"/>
    <w:rsid w:val="4B8D2DA2"/>
    <w:rsid w:val="4BF80809"/>
    <w:rsid w:val="4C7C7BF4"/>
    <w:rsid w:val="4C8F454B"/>
    <w:rsid w:val="4CD667B3"/>
    <w:rsid w:val="4D70720D"/>
    <w:rsid w:val="4DA608B5"/>
    <w:rsid w:val="51010370"/>
    <w:rsid w:val="516D2A9A"/>
    <w:rsid w:val="52B82458"/>
    <w:rsid w:val="54431C68"/>
    <w:rsid w:val="565D0853"/>
    <w:rsid w:val="567E247E"/>
    <w:rsid w:val="56834919"/>
    <w:rsid w:val="56AA2FA3"/>
    <w:rsid w:val="56E30BF6"/>
    <w:rsid w:val="57B451E0"/>
    <w:rsid w:val="58021BF6"/>
    <w:rsid w:val="58076F0E"/>
    <w:rsid w:val="59247424"/>
    <w:rsid w:val="595146FF"/>
    <w:rsid w:val="619A71AB"/>
    <w:rsid w:val="61A03618"/>
    <w:rsid w:val="620121B5"/>
    <w:rsid w:val="65020C37"/>
    <w:rsid w:val="65DA368F"/>
    <w:rsid w:val="66736B0B"/>
    <w:rsid w:val="67864124"/>
    <w:rsid w:val="67A916EF"/>
    <w:rsid w:val="68107B33"/>
    <w:rsid w:val="68354966"/>
    <w:rsid w:val="684C3EC6"/>
    <w:rsid w:val="69AD6767"/>
    <w:rsid w:val="69B4680F"/>
    <w:rsid w:val="6BA22AE8"/>
    <w:rsid w:val="6D0570C4"/>
    <w:rsid w:val="6FD61E8B"/>
    <w:rsid w:val="726B286D"/>
    <w:rsid w:val="736F0F1F"/>
    <w:rsid w:val="74E041E7"/>
    <w:rsid w:val="75113CD7"/>
    <w:rsid w:val="77200655"/>
    <w:rsid w:val="79EB00E1"/>
    <w:rsid w:val="7AEA33B0"/>
    <w:rsid w:val="7FA91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A27E38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A27E3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A27E38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A27E3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</Words>
  <Characters>280</Characters>
  <Application>Microsoft Office Word</Application>
  <DocSecurity>0</DocSecurity>
  <Lines>2</Lines>
  <Paragraphs>1</Paragraphs>
  <ScaleCrop>false</ScaleCrop>
  <Company>Microsoft</Company>
  <LinksUpToDate>false</LinksUpToDate>
  <CharactersWithSpaces>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申梦吟</cp:lastModifiedBy>
  <cp:revision>2</cp:revision>
  <cp:lastPrinted>2023-05-22T01:53:00Z</cp:lastPrinted>
  <dcterms:created xsi:type="dcterms:W3CDTF">2023-05-22T01:56:00Z</dcterms:created>
  <dcterms:modified xsi:type="dcterms:W3CDTF">2023-05-22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DF1C7D66253F48EE94A0A2A74C933814_13</vt:lpwstr>
  </property>
</Properties>
</file>